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="-122" w:tblpY="339"/>
        <w:tblW w:w="510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20"/>
        <w:gridCol w:w="13013"/>
        <w:gridCol w:w="1387"/>
      </w:tblGrid>
      <w:tr w:rsidR="008F1F17" w:rsidRPr="00A2466C" w14:paraId="42982934" w14:textId="77777777" w:rsidTr="0013562D">
        <w:trPr>
          <w:cantSplit/>
          <w:trHeight w:val="1266"/>
        </w:trPr>
        <w:tc>
          <w:tcPr>
            <w:tcW w:w="420" w:type="pct"/>
            <w:noWrap/>
            <w:vAlign w:val="center"/>
          </w:tcPr>
          <w:p w14:paraId="294F2F35" w14:textId="606AD385" w:rsidR="008F1F17" w:rsidRPr="00F623AA" w:rsidRDefault="008F1F17" w:rsidP="00645DB6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43C6B915" wp14:editId="4C1D8427">
                  <wp:extent cx="704850" cy="704850"/>
                  <wp:effectExtent l="0" t="0" r="0" b="0"/>
                  <wp:docPr id="4" name="Resim 4" descr="https://cdn.pau.edu.tr/BIYS/logo/PAUlogoT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cdn.pau.edu.tr/BIYS/logo/PAUlogoT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8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39" w:type="pct"/>
            <w:vAlign w:val="center"/>
          </w:tcPr>
          <w:p w14:paraId="2E505174" w14:textId="77777777" w:rsidR="008F1F17" w:rsidRPr="0017427E" w:rsidRDefault="008F1F17" w:rsidP="00645DB6">
            <w:pPr>
              <w:spacing w:after="0" w:line="240" w:lineRule="auto"/>
              <w:jc w:val="center"/>
              <w:rPr>
                <w:rFonts w:eastAsia="Arial Unicode MS"/>
                <w:b/>
                <w:bCs/>
              </w:rPr>
            </w:pPr>
            <w:r>
              <w:rPr>
                <w:b/>
                <w:bCs/>
              </w:rPr>
              <w:t>T.C.</w:t>
            </w:r>
            <w:r>
              <w:rPr>
                <w:b/>
                <w:bCs/>
              </w:rPr>
              <w:br/>
              <w:t>PAMUKKALE ÜNİVERSİTESİ</w:t>
            </w:r>
            <w:r>
              <w:rPr>
                <w:b/>
                <w:bCs/>
              </w:rPr>
              <w:br/>
              <w:t>TAVAS MESLEK YÜKSEKOKULU</w:t>
            </w:r>
          </w:p>
          <w:p w14:paraId="5DD2DFD1" w14:textId="5A519160" w:rsidR="008F1F17" w:rsidRPr="0017427E" w:rsidRDefault="008F1F17" w:rsidP="00576407">
            <w:pPr>
              <w:spacing w:after="0" w:line="240" w:lineRule="auto"/>
              <w:jc w:val="center"/>
              <w:rPr>
                <w:rFonts w:eastAsia="Arial Unicode MS"/>
                <w:b/>
                <w:bCs/>
              </w:rPr>
            </w:pPr>
            <w:r>
              <w:rPr>
                <w:rFonts w:eastAsia="Arial Unicode MS"/>
                <w:b/>
              </w:rPr>
              <w:t>HAFTALIK DERS PROGRAMI</w:t>
            </w:r>
          </w:p>
        </w:tc>
        <w:tc>
          <w:tcPr>
            <w:tcW w:w="441" w:type="pct"/>
            <w:vAlign w:val="center"/>
          </w:tcPr>
          <w:p w14:paraId="7DE12D6A" w14:textId="40F455F9" w:rsidR="008F1F17" w:rsidRPr="00F623AA" w:rsidRDefault="008F1F17" w:rsidP="00645DB6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 w:rsidRPr="008F1F17">
              <w:rPr>
                <w:rFonts w:eastAsia="Arial Unicode MS"/>
                <w:b/>
                <w:noProof/>
                <w:lang w:eastAsia="tr-TR"/>
              </w:rPr>
              <w:drawing>
                <wp:inline distT="0" distB="0" distL="0" distR="0" wp14:anchorId="2512F73C" wp14:editId="41229706">
                  <wp:extent cx="676275" cy="676275"/>
                  <wp:effectExtent l="0" t="0" r="9525" b="9525"/>
                  <wp:docPr id="3" name="Resim 3" descr="C:\Users\DELL\Desktop\logoT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ELL\Desktop\logoT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oKlavuzu"/>
        <w:tblW w:w="502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77"/>
        <w:gridCol w:w="5453"/>
        <w:gridCol w:w="2097"/>
        <w:gridCol w:w="2657"/>
      </w:tblGrid>
      <w:tr w:rsidR="00337C09" w:rsidRPr="00337C09" w14:paraId="5C27431D" w14:textId="77777777" w:rsidTr="001B4E9E">
        <w:tc>
          <w:tcPr>
            <w:tcW w:w="1704" w:type="pct"/>
          </w:tcPr>
          <w:p w14:paraId="412E569B" w14:textId="78101F10" w:rsidR="00337C09" w:rsidRPr="00337C09" w:rsidRDefault="00337C09" w:rsidP="008F1F17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Bölüm:</w:t>
            </w:r>
            <w:r w:rsidR="001C5486">
              <w:rPr>
                <w:b/>
                <w:sz w:val="20"/>
                <w:szCs w:val="20"/>
              </w:rPr>
              <w:t xml:space="preserve"> </w:t>
            </w:r>
            <w:r w:rsidR="00312FE2">
              <w:rPr>
                <w:sz w:val="20"/>
                <w:szCs w:val="20"/>
              </w:rPr>
              <w:t>Mülkiyet Koruma ve Güvenlik Bölümü</w:t>
            </w:r>
          </w:p>
        </w:tc>
        <w:tc>
          <w:tcPr>
            <w:tcW w:w="1761" w:type="pct"/>
          </w:tcPr>
          <w:p w14:paraId="29BD56DF" w14:textId="49214678" w:rsidR="00337C09" w:rsidRPr="00337C09" w:rsidRDefault="00337C09" w:rsidP="008F1F17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Program:</w:t>
            </w:r>
            <w:r>
              <w:rPr>
                <w:b/>
                <w:sz w:val="20"/>
                <w:szCs w:val="20"/>
              </w:rPr>
              <w:t xml:space="preserve"> </w:t>
            </w:r>
            <w:r w:rsidR="00312FE2">
              <w:rPr>
                <w:sz w:val="20"/>
                <w:szCs w:val="20"/>
              </w:rPr>
              <w:t>İş Sağlığı ve Güvenliği Programı</w:t>
            </w:r>
          </w:p>
        </w:tc>
        <w:tc>
          <w:tcPr>
            <w:tcW w:w="677" w:type="pct"/>
          </w:tcPr>
          <w:p w14:paraId="5FBA6554" w14:textId="7CBC3E35" w:rsidR="00337C09" w:rsidRPr="00337C09" w:rsidRDefault="00337C09" w:rsidP="008F1F17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Sınıf:</w:t>
            </w:r>
            <w:r>
              <w:rPr>
                <w:b/>
                <w:sz w:val="20"/>
                <w:szCs w:val="20"/>
              </w:rPr>
              <w:t xml:space="preserve"> </w:t>
            </w:r>
            <w:r w:rsidR="006E65B0">
              <w:rPr>
                <w:b/>
                <w:sz w:val="20"/>
                <w:szCs w:val="20"/>
              </w:rPr>
              <w:t>2</w:t>
            </w:r>
            <w:r w:rsidR="00312FE2">
              <w:rPr>
                <w:b/>
                <w:sz w:val="20"/>
                <w:szCs w:val="20"/>
              </w:rPr>
              <w:t>. Sınıf</w:t>
            </w:r>
          </w:p>
        </w:tc>
        <w:tc>
          <w:tcPr>
            <w:tcW w:w="858" w:type="pct"/>
          </w:tcPr>
          <w:p w14:paraId="6F302968" w14:textId="322886E5" w:rsidR="00337C09" w:rsidRDefault="001B4E9E" w:rsidP="008F1F17">
            <w:pPr>
              <w:spacing w:before="6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önem:</w:t>
            </w:r>
            <w:r>
              <w:rPr>
                <w:sz w:val="20"/>
                <w:szCs w:val="20"/>
              </w:rPr>
              <w:t xml:space="preserve"> </w:t>
            </w:r>
            <w:r w:rsidR="00312FE2">
              <w:rPr>
                <w:b/>
                <w:sz w:val="20"/>
                <w:szCs w:val="20"/>
              </w:rPr>
              <w:t>202</w:t>
            </w:r>
            <w:r w:rsidR="00B343B2">
              <w:rPr>
                <w:b/>
                <w:sz w:val="20"/>
                <w:szCs w:val="20"/>
              </w:rPr>
              <w:t>5</w:t>
            </w:r>
            <w:r w:rsidR="00312FE2">
              <w:rPr>
                <w:b/>
                <w:sz w:val="20"/>
                <w:szCs w:val="20"/>
              </w:rPr>
              <w:t>-202</w:t>
            </w:r>
            <w:r w:rsidR="00B343B2">
              <w:rPr>
                <w:b/>
                <w:sz w:val="20"/>
                <w:szCs w:val="20"/>
              </w:rPr>
              <w:t>6</w:t>
            </w:r>
            <w:r w:rsidR="00312FE2">
              <w:rPr>
                <w:b/>
                <w:sz w:val="20"/>
                <w:szCs w:val="20"/>
              </w:rPr>
              <w:t xml:space="preserve"> </w:t>
            </w:r>
            <w:r w:rsidR="006E65B0">
              <w:rPr>
                <w:b/>
                <w:sz w:val="20"/>
                <w:szCs w:val="20"/>
              </w:rPr>
              <w:t>Bahar</w:t>
            </w:r>
          </w:p>
          <w:p w14:paraId="4D9A6C60" w14:textId="77777777" w:rsidR="008B29FF" w:rsidRDefault="008B29FF" w:rsidP="008F1F17">
            <w:pPr>
              <w:spacing w:before="60"/>
              <w:rPr>
                <w:b/>
                <w:sz w:val="20"/>
                <w:szCs w:val="20"/>
              </w:rPr>
            </w:pPr>
          </w:p>
          <w:p w14:paraId="0CCE29D3" w14:textId="0C5AA05F" w:rsidR="008B29FF" w:rsidRPr="00337C09" w:rsidRDefault="008B29FF" w:rsidP="008F1F17">
            <w:pPr>
              <w:spacing w:before="60"/>
              <w:rPr>
                <w:b/>
                <w:sz w:val="20"/>
                <w:szCs w:val="20"/>
              </w:rPr>
            </w:pPr>
          </w:p>
        </w:tc>
      </w:tr>
    </w:tbl>
    <w:p w14:paraId="6946A9F7" w14:textId="77777777" w:rsidR="00114099" w:rsidRPr="00337C09" w:rsidRDefault="00114099" w:rsidP="00337C09">
      <w:pPr>
        <w:spacing w:before="40" w:after="0" w:line="240" w:lineRule="auto"/>
        <w:jc w:val="both"/>
        <w:rPr>
          <w:sz w:val="2"/>
        </w:rPr>
      </w:pPr>
    </w:p>
    <w:tbl>
      <w:tblPr>
        <w:tblStyle w:val="TabloKlavuzu"/>
        <w:tblW w:w="5028" w:type="pct"/>
        <w:tblLayout w:type="fixed"/>
        <w:tblLook w:val="04A0" w:firstRow="1" w:lastRow="0" w:firstColumn="1" w:lastColumn="0" w:noHBand="0" w:noVBand="1"/>
      </w:tblPr>
      <w:tblGrid>
        <w:gridCol w:w="625"/>
        <w:gridCol w:w="2417"/>
        <w:gridCol w:w="699"/>
        <w:gridCol w:w="2377"/>
        <w:gridCol w:w="696"/>
        <w:gridCol w:w="2111"/>
        <w:gridCol w:w="709"/>
        <w:gridCol w:w="2126"/>
        <w:gridCol w:w="709"/>
        <w:gridCol w:w="2268"/>
        <w:gridCol w:w="737"/>
      </w:tblGrid>
      <w:tr w:rsidR="00960D8C" w:rsidRPr="00D46F70" w14:paraId="5CC0E7D4" w14:textId="77777777" w:rsidTr="00190B51">
        <w:trPr>
          <w:trHeight w:val="412"/>
        </w:trPr>
        <w:tc>
          <w:tcPr>
            <w:tcW w:w="202" w:type="pct"/>
            <w:shd w:val="clear" w:color="auto" w:fill="D9D9D9" w:themeFill="background1" w:themeFillShade="D9"/>
            <w:vAlign w:val="center"/>
          </w:tcPr>
          <w:p w14:paraId="56F3614A" w14:textId="77777777" w:rsidR="00960D8C" w:rsidRPr="00D46F70" w:rsidRDefault="00960D8C" w:rsidP="00BA33F7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GÜN</w:t>
            </w:r>
          </w:p>
        </w:tc>
        <w:tc>
          <w:tcPr>
            <w:tcW w:w="1007" w:type="pct"/>
            <w:gridSpan w:val="2"/>
            <w:shd w:val="clear" w:color="auto" w:fill="D9D9D9" w:themeFill="background1" w:themeFillShade="D9"/>
            <w:vAlign w:val="center"/>
          </w:tcPr>
          <w:p w14:paraId="51E837B0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PAZARTESİ</w:t>
            </w:r>
          </w:p>
        </w:tc>
        <w:tc>
          <w:tcPr>
            <w:tcW w:w="993" w:type="pct"/>
            <w:gridSpan w:val="2"/>
            <w:shd w:val="clear" w:color="auto" w:fill="D9D9D9" w:themeFill="background1" w:themeFillShade="D9"/>
            <w:vAlign w:val="center"/>
          </w:tcPr>
          <w:p w14:paraId="54AD32AD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SALI</w:t>
            </w:r>
          </w:p>
        </w:tc>
        <w:tc>
          <w:tcPr>
            <w:tcW w:w="911" w:type="pct"/>
            <w:gridSpan w:val="2"/>
            <w:shd w:val="clear" w:color="auto" w:fill="D9D9D9" w:themeFill="background1" w:themeFillShade="D9"/>
            <w:vAlign w:val="center"/>
          </w:tcPr>
          <w:p w14:paraId="137E0B97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ÇARŞAMBA</w:t>
            </w:r>
          </w:p>
        </w:tc>
        <w:tc>
          <w:tcPr>
            <w:tcW w:w="916" w:type="pct"/>
            <w:gridSpan w:val="2"/>
            <w:shd w:val="clear" w:color="auto" w:fill="D9D9D9" w:themeFill="background1" w:themeFillShade="D9"/>
            <w:vAlign w:val="center"/>
          </w:tcPr>
          <w:p w14:paraId="658F532E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PERŞEMBE</w:t>
            </w:r>
          </w:p>
        </w:tc>
        <w:tc>
          <w:tcPr>
            <w:tcW w:w="971" w:type="pct"/>
            <w:gridSpan w:val="2"/>
            <w:shd w:val="clear" w:color="auto" w:fill="D9D9D9" w:themeFill="background1" w:themeFillShade="D9"/>
            <w:vAlign w:val="center"/>
          </w:tcPr>
          <w:p w14:paraId="4676F5CF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CUMA</w:t>
            </w:r>
          </w:p>
        </w:tc>
      </w:tr>
      <w:tr w:rsidR="0013562D" w:rsidRPr="00D46F70" w14:paraId="774DA421" w14:textId="77777777" w:rsidTr="00190B51">
        <w:tc>
          <w:tcPr>
            <w:tcW w:w="202" w:type="pct"/>
            <w:shd w:val="clear" w:color="auto" w:fill="D9D9D9" w:themeFill="background1" w:themeFillShade="D9"/>
          </w:tcPr>
          <w:p w14:paraId="6F8AA3DA" w14:textId="77777777" w:rsidR="00960D8C" w:rsidRPr="00D46F70" w:rsidRDefault="00960D8C" w:rsidP="00BA33F7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Saati</w:t>
            </w:r>
          </w:p>
        </w:tc>
        <w:tc>
          <w:tcPr>
            <w:tcW w:w="781" w:type="pct"/>
            <w:shd w:val="clear" w:color="auto" w:fill="D9D9D9" w:themeFill="background1" w:themeFillShade="D9"/>
          </w:tcPr>
          <w:p w14:paraId="34BCDB5B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4C3800F5" w14:textId="77777777" w:rsidR="00960D8C" w:rsidRPr="00D46F70" w:rsidRDefault="00960D8C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26" w:type="pct"/>
            <w:shd w:val="clear" w:color="auto" w:fill="D9D9D9" w:themeFill="background1" w:themeFillShade="D9"/>
          </w:tcPr>
          <w:p w14:paraId="1B899B1C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  <w:p w14:paraId="09104E6D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Kapı No)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519D697D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1EE4BB9A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25" w:type="pct"/>
            <w:shd w:val="clear" w:color="auto" w:fill="D9D9D9" w:themeFill="background1" w:themeFillShade="D9"/>
          </w:tcPr>
          <w:p w14:paraId="47FDB898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  <w:p w14:paraId="6B9F7B27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Kapı No)</w:t>
            </w:r>
          </w:p>
        </w:tc>
        <w:tc>
          <w:tcPr>
            <w:tcW w:w="682" w:type="pct"/>
            <w:shd w:val="clear" w:color="auto" w:fill="D9D9D9" w:themeFill="background1" w:themeFillShade="D9"/>
          </w:tcPr>
          <w:p w14:paraId="60448280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3F4F41BD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29" w:type="pct"/>
            <w:shd w:val="clear" w:color="auto" w:fill="D9D9D9" w:themeFill="background1" w:themeFillShade="D9"/>
          </w:tcPr>
          <w:p w14:paraId="5E99D64F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  <w:p w14:paraId="4EBF8F0E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Kapı No)</w:t>
            </w:r>
          </w:p>
        </w:tc>
        <w:tc>
          <w:tcPr>
            <w:tcW w:w="687" w:type="pct"/>
            <w:shd w:val="clear" w:color="auto" w:fill="D9D9D9" w:themeFill="background1" w:themeFillShade="D9"/>
          </w:tcPr>
          <w:p w14:paraId="25DFFDAE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1D13BDC7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29" w:type="pct"/>
            <w:shd w:val="clear" w:color="auto" w:fill="D9D9D9" w:themeFill="background1" w:themeFillShade="D9"/>
          </w:tcPr>
          <w:p w14:paraId="19642C4C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  <w:p w14:paraId="33043182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Kapı No)</w:t>
            </w:r>
          </w:p>
        </w:tc>
        <w:tc>
          <w:tcPr>
            <w:tcW w:w="733" w:type="pct"/>
            <w:shd w:val="clear" w:color="auto" w:fill="D9D9D9" w:themeFill="background1" w:themeFillShade="D9"/>
          </w:tcPr>
          <w:p w14:paraId="42EC1028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7534B6C1" w14:textId="77777777" w:rsidR="00960D8C" w:rsidRPr="00D46F70" w:rsidRDefault="00960D8C" w:rsidP="00C858C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38" w:type="pct"/>
            <w:shd w:val="clear" w:color="auto" w:fill="D9D9D9" w:themeFill="background1" w:themeFillShade="D9"/>
          </w:tcPr>
          <w:p w14:paraId="0253FD5B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  <w:p w14:paraId="6B2B4D9E" w14:textId="77777777" w:rsidR="00960D8C" w:rsidRPr="00D46F70" w:rsidRDefault="00960D8C" w:rsidP="00960D8C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Kapı No)</w:t>
            </w:r>
          </w:p>
        </w:tc>
      </w:tr>
      <w:tr w:rsidR="00C823F3" w:rsidRPr="00D46F70" w14:paraId="0EE01A8C" w14:textId="77777777" w:rsidTr="00190B51">
        <w:tc>
          <w:tcPr>
            <w:tcW w:w="202" w:type="pct"/>
            <w:shd w:val="clear" w:color="auto" w:fill="D9D9D9" w:themeFill="background1" w:themeFillShade="D9"/>
            <w:vAlign w:val="center"/>
          </w:tcPr>
          <w:p w14:paraId="789E6EF6" w14:textId="77777777" w:rsidR="00C823F3" w:rsidRPr="00D46F70" w:rsidRDefault="00C823F3" w:rsidP="00C823F3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08.00-08.45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BFA3" w14:textId="65FE6EFC" w:rsidR="00C823F3" w:rsidRPr="00D46F70" w:rsidRDefault="00C823F3" w:rsidP="00C823F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226" w:type="pct"/>
            <w:vAlign w:val="center"/>
          </w:tcPr>
          <w:p w14:paraId="1DABBC30" w14:textId="77777777" w:rsidR="00C823F3" w:rsidRPr="00D46F70" w:rsidRDefault="00C823F3" w:rsidP="00C823F3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68" w:type="pct"/>
            <w:vAlign w:val="center"/>
          </w:tcPr>
          <w:p w14:paraId="605F4D89" w14:textId="77777777" w:rsidR="00C823F3" w:rsidRPr="00D46F70" w:rsidRDefault="00C823F3" w:rsidP="00C823F3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25" w:type="pct"/>
            <w:vAlign w:val="center"/>
          </w:tcPr>
          <w:p w14:paraId="432E6147" w14:textId="77777777" w:rsidR="00C823F3" w:rsidRPr="00D46F70" w:rsidRDefault="00C823F3" w:rsidP="00C823F3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82" w:type="pct"/>
            <w:vAlign w:val="center"/>
          </w:tcPr>
          <w:p w14:paraId="6556B8D5" w14:textId="16256E81" w:rsidR="00C823F3" w:rsidRPr="00D46F70" w:rsidRDefault="00C823F3" w:rsidP="006252F4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29" w:type="pct"/>
            <w:vAlign w:val="center"/>
          </w:tcPr>
          <w:p w14:paraId="4AFDADA0" w14:textId="77777777" w:rsidR="00C823F3" w:rsidRPr="00D46F70" w:rsidRDefault="00C823F3" w:rsidP="00C823F3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87" w:type="pct"/>
            <w:vAlign w:val="center"/>
          </w:tcPr>
          <w:p w14:paraId="00FAC2B3" w14:textId="77777777" w:rsidR="00C823F3" w:rsidRPr="00D46F70" w:rsidRDefault="00C823F3" w:rsidP="00C823F3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29" w:type="pct"/>
            <w:vAlign w:val="center"/>
          </w:tcPr>
          <w:p w14:paraId="2F0BEBE6" w14:textId="77777777" w:rsidR="00C823F3" w:rsidRPr="00D46F70" w:rsidRDefault="00C823F3" w:rsidP="00C823F3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33" w:type="pct"/>
            <w:vAlign w:val="center"/>
          </w:tcPr>
          <w:p w14:paraId="7765AA19" w14:textId="16B870F6" w:rsidR="00C823F3" w:rsidRPr="00D46F70" w:rsidRDefault="00C823F3" w:rsidP="00C823F3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8" w:type="pct"/>
            <w:vAlign w:val="center"/>
          </w:tcPr>
          <w:p w14:paraId="123B7ABB" w14:textId="446CA310" w:rsidR="00C823F3" w:rsidRPr="00D46F70" w:rsidRDefault="00C823F3" w:rsidP="00C823F3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190B51" w:rsidRPr="00D46F70" w14:paraId="3957E030" w14:textId="77777777" w:rsidTr="00190B51">
        <w:tc>
          <w:tcPr>
            <w:tcW w:w="202" w:type="pct"/>
            <w:shd w:val="clear" w:color="auto" w:fill="D9D9D9" w:themeFill="background1" w:themeFillShade="D9"/>
            <w:vAlign w:val="center"/>
          </w:tcPr>
          <w:p w14:paraId="466732B1" w14:textId="77777777" w:rsidR="00190B51" w:rsidRPr="00D46F70" w:rsidRDefault="00190B51" w:rsidP="00190B51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08.55-09.40</w:t>
            </w:r>
          </w:p>
        </w:tc>
        <w:tc>
          <w:tcPr>
            <w:tcW w:w="781" w:type="pct"/>
            <w:vAlign w:val="center"/>
          </w:tcPr>
          <w:p w14:paraId="0010953C" w14:textId="1903F389" w:rsidR="00190B51" w:rsidRPr="00D46F70" w:rsidRDefault="00190B51" w:rsidP="00190B51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</w:p>
        </w:tc>
        <w:tc>
          <w:tcPr>
            <w:tcW w:w="226" w:type="pct"/>
            <w:vAlign w:val="center"/>
          </w:tcPr>
          <w:p w14:paraId="1739C59D" w14:textId="6C1709C4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768" w:type="pct"/>
            <w:tcBorders>
              <w:bottom w:val="single" w:sz="4" w:space="0" w:color="auto"/>
            </w:tcBorders>
            <w:vAlign w:val="center"/>
          </w:tcPr>
          <w:p w14:paraId="3672F12C" w14:textId="77777777" w:rsidR="00190B51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Ergonomi</w:t>
            </w:r>
          </w:p>
          <w:p w14:paraId="1E5ECEF6" w14:textId="729AEABD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 xml:space="preserve">Doç. </w:t>
            </w:r>
            <w:r w:rsidRPr="00BB7A0E">
              <w:rPr>
                <w:rFonts w:cstheme="minorHAnsi"/>
                <w:sz w:val="15"/>
                <w:szCs w:val="15"/>
              </w:rPr>
              <w:t>Dr. Yasemin BAYĞU</w:t>
            </w:r>
            <w:r>
              <w:rPr>
                <w:rFonts w:cstheme="minorHAnsi"/>
                <w:sz w:val="15"/>
                <w:szCs w:val="15"/>
              </w:rPr>
              <w:t xml:space="preserve"> YILDIZ</w:t>
            </w:r>
          </w:p>
        </w:tc>
        <w:tc>
          <w:tcPr>
            <w:tcW w:w="225" w:type="pct"/>
            <w:vAlign w:val="center"/>
          </w:tcPr>
          <w:p w14:paraId="363679F8" w14:textId="306C9232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7</w:t>
            </w:r>
          </w:p>
        </w:tc>
        <w:tc>
          <w:tcPr>
            <w:tcW w:w="682" w:type="pct"/>
            <w:vAlign w:val="center"/>
          </w:tcPr>
          <w:p w14:paraId="210CAF17" w14:textId="77777777" w:rsidR="00190B51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Entegre Yönetim Sistemleri</w:t>
            </w:r>
          </w:p>
          <w:p w14:paraId="62F1F51C" w14:textId="7EA5D9F2" w:rsidR="00190B51" w:rsidRPr="00D46F70" w:rsidRDefault="00190B51" w:rsidP="00190B51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29" w:type="pct"/>
            <w:vAlign w:val="center"/>
          </w:tcPr>
          <w:p w14:paraId="77552117" w14:textId="3BA71BE4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 w:rsidRPr="00155402">
              <w:rPr>
                <w:sz w:val="15"/>
                <w:szCs w:val="15"/>
              </w:rPr>
              <w:t>ED-Z-7</w:t>
            </w:r>
          </w:p>
        </w:tc>
        <w:tc>
          <w:tcPr>
            <w:tcW w:w="687" w:type="pct"/>
            <w:vAlign w:val="center"/>
          </w:tcPr>
          <w:p w14:paraId="53393F46" w14:textId="645B4995" w:rsidR="00190B51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 Sağlığı ve Meslek Hastalıkları</w:t>
            </w:r>
          </w:p>
          <w:p w14:paraId="17E35B1B" w14:textId="563D39AB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29" w:type="pct"/>
            <w:vAlign w:val="center"/>
          </w:tcPr>
          <w:p w14:paraId="082AD615" w14:textId="417D4F43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7</w:t>
            </w:r>
          </w:p>
        </w:tc>
        <w:tc>
          <w:tcPr>
            <w:tcW w:w="733" w:type="pct"/>
            <w:vAlign w:val="center"/>
          </w:tcPr>
          <w:p w14:paraId="6E638ABD" w14:textId="7E3ADD8C" w:rsidR="00190B51" w:rsidRPr="00D46F70" w:rsidRDefault="00190B51" w:rsidP="00190B5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8" w:type="pct"/>
            <w:vAlign w:val="center"/>
          </w:tcPr>
          <w:p w14:paraId="7BCE6DD1" w14:textId="3CD2402B" w:rsidR="00190B51" w:rsidRPr="00D46F70" w:rsidRDefault="00190B51" w:rsidP="00190B5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190B51" w:rsidRPr="00D46F70" w14:paraId="629DA819" w14:textId="77777777" w:rsidTr="00190B51">
        <w:tc>
          <w:tcPr>
            <w:tcW w:w="202" w:type="pct"/>
            <w:shd w:val="clear" w:color="auto" w:fill="D9D9D9" w:themeFill="background1" w:themeFillShade="D9"/>
            <w:vAlign w:val="center"/>
          </w:tcPr>
          <w:p w14:paraId="7B40759D" w14:textId="77777777" w:rsidR="00190B51" w:rsidRPr="00D46F70" w:rsidRDefault="00190B51" w:rsidP="00190B51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09.50-10.35</w:t>
            </w:r>
          </w:p>
        </w:tc>
        <w:tc>
          <w:tcPr>
            <w:tcW w:w="781" w:type="pct"/>
            <w:vAlign w:val="center"/>
          </w:tcPr>
          <w:p w14:paraId="72ED029D" w14:textId="47A287A4" w:rsidR="00190B51" w:rsidRPr="00D46F70" w:rsidRDefault="00190B51" w:rsidP="00190B51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</w:p>
        </w:tc>
        <w:tc>
          <w:tcPr>
            <w:tcW w:w="226" w:type="pct"/>
            <w:vAlign w:val="center"/>
          </w:tcPr>
          <w:p w14:paraId="098A4789" w14:textId="4ADE8A1B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768" w:type="pct"/>
            <w:vAlign w:val="center"/>
          </w:tcPr>
          <w:p w14:paraId="3C2C58FC" w14:textId="77777777" w:rsidR="00190B51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Ergonomi</w:t>
            </w:r>
          </w:p>
          <w:p w14:paraId="18E7080C" w14:textId="0C5E8CFF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 xml:space="preserve">Doç. </w:t>
            </w:r>
            <w:r w:rsidRPr="00BB7A0E">
              <w:rPr>
                <w:rFonts w:cstheme="minorHAnsi"/>
                <w:sz w:val="15"/>
                <w:szCs w:val="15"/>
              </w:rPr>
              <w:t>Dr. Yasemin BAYĞU</w:t>
            </w:r>
            <w:r>
              <w:rPr>
                <w:rFonts w:cstheme="minorHAnsi"/>
                <w:sz w:val="15"/>
                <w:szCs w:val="15"/>
              </w:rPr>
              <w:t xml:space="preserve"> YILDIZ</w:t>
            </w:r>
          </w:p>
        </w:tc>
        <w:tc>
          <w:tcPr>
            <w:tcW w:w="225" w:type="pct"/>
            <w:vAlign w:val="center"/>
          </w:tcPr>
          <w:p w14:paraId="722C6D74" w14:textId="50315989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7</w:t>
            </w:r>
          </w:p>
        </w:tc>
        <w:tc>
          <w:tcPr>
            <w:tcW w:w="682" w:type="pct"/>
            <w:vAlign w:val="center"/>
          </w:tcPr>
          <w:p w14:paraId="14E5C0CA" w14:textId="77777777" w:rsidR="00190B51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Entegre Yönetim Sistemleri</w:t>
            </w:r>
          </w:p>
          <w:p w14:paraId="2D6FE4B7" w14:textId="4D21B962" w:rsidR="00190B51" w:rsidRPr="00D46F70" w:rsidRDefault="00190B51" w:rsidP="00190B51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29" w:type="pct"/>
            <w:vAlign w:val="center"/>
          </w:tcPr>
          <w:p w14:paraId="38A617C6" w14:textId="21D1C0B1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 w:rsidRPr="00155402">
              <w:rPr>
                <w:sz w:val="15"/>
                <w:szCs w:val="15"/>
              </w:rPr>
              <w:t>ED-Z-7</w:t>
            </w:r>
          </w:p>
        </w:tc>
        <w:tc>
          <w:tcPr>
            <w:tcW w:w="687" w:type="pct"/>
            <w:vAlign w:val="center"/>
          </w:tcPr>
          <w:p w14:paraId="58DBE914" w14:textId="1D22B884" w:rsidR="00190B51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 Sağlığı ve Meslek Hastalıkları</w:t>
            </w:r>
          </w:p>
          <w:p w14:paraId="56EAD1DB" w14:textId="07897BA3" w:rsidR="00190B51" w:rsidRPr="00D46F70" w:rsidRDefault="00190B51" w:rsidP="00190B51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29" w:type="pct"/>
            <w:vAlign w:val="center"/>
          </w:tcPr>
          <w:p w14:paraId="0981B0FA" w14:textId="7F56A2E7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7</w:t>
            </w:r>
          </w:p>
        </w:tc>
        <w:tc>
          <w:tcPr>
            <w:tcW w:w="733" w:type="pct"/>
            <w:vAlign w:val="center"/>
          </w:tcPr>
          <w:p w14:paraId="4F6F284F" w14:textId="33523CDF" w:rsidR="00190B51" w:rsidRPr="00D46F70" w:rsidRDefault="00190B51" w:rsidP="00190B5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8" w:type="pct"/>
            <w:vAlign w:val="center"/>
          </w:tcPr>
          <w:p w14:paraId="766A2F18" w14:textId="5DE98A2F" w:rsidR="00190B51" w:rsidRPr="00D46F70" w:rsidRDefault="00190B51" w:rsidP="00190B5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190B51" w:rsidRPr="00D46F70" w14:paraId="03CC8440" w14:textId="77777777" w:rsidTr="00190B51">
        <w:tc>
          <w:tcPr>
            <w:tcW w:w="202" w:type="pct"/>
            <w:shd w:val="clear" w:color="auto" w:fill="D9D9D9" w:themeFill="background1" w:themeFillShade="D9"/>
            <w:vAlign w:val="center"/>
          </w:tcPr>
          <w:p w14:paraId="5546B500" w14:textId="77777777" w:rsidR="00190B51" w:rsidRPr="00D46F70" w:rsidRDefault="00190B51" w:rsidP="00190B51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10.45-11.30</w:t>
            </w:r>
          </w:p>
        </w:tc>
        <w:tc>
          <w:tcPr>
            <w:tcW w:w="781" w:type="pct"/>
            <w:vAlign w:val="center"/>
          </w:tcPr>
          <w:p w14:paraId="1134AF0A" w14:textId="77777777" w:rsidR="00190B51" w:rsidRDefault="00190B51" w:rsidP="00190B51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  <w:r w:rsidRPr="00A77F9C">
              <w:rPr>
                <w:rFonts w:cstheme="minorHAnsi"/>
                <w:color w:val="000000"/>
                <w:sz w:val="15"/>
                <w:szCs w:val="15"/>
              </w:rPr>
              <w:t xml:space="preserve">Yapı </w:t>
            </w:r>
            <w:r>
              <w:rPr>
                <w:rFonts w:cstheme="minorHAnsi"/>
                <w:color w:val="000000"/>
                <w:sz w:val="15"/>
                <w:szCs w:val="15"/>
              </w:rPr>
              <w:t>v</w:t>
            </w:r>
            <w:r w:rsidRPr="00A77F9C">
              <w:rPr>
                <w:rFonts w:cstheme="minorHAnsi"/>
                <w:color w:val="000000"/>
                <w:sz w:val="15"/>
                <w:szCs w:val="15"/>
              </w:rPr>
              <w:t xml:space="preserve">e Maden İşlerinde </w:t>
            </w:r>
            <w:proofErr w:type="spellStart"/>
            <w:r w:rsidRPr="00A77F9C">
              <w:rPr>
                <w:rFonts w:cstheme="minorHAnsi"/>
                <w:color w:val="000000"/>
                <w:sz w:val="15"/>
                <w:szCs w:val="15"/>
              </w:rPr>
              <w:t>İ</w:t>
            </w:r>
            <w:r>
              <w:rPr>
                <w:rFonts w:cstheme="minorHAnsi"/>
                <w:color w:val="000000"/>
                <w:sz w:val="15"/>
                <w:szCs w:val="15"/>
              </w:rPr>
              <w:t>sg</w:t>
            </w:r>
            <w:proofErr w:type="spellEnd"/>
          </w:p>
          <w:p w14:paraId="149AACC0" w14:textId="2D2BCF07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26" w:type="pct"/>
            <w:vAlign w:val="center"/>
          </w:tcPr>
          <w:p w14:paraId="0CE1FCDF" w14:textId="06CDDB39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7</w:t>
            </w:r>
          </w:p>
        </w:tc>
        <w:tc>
          <w:tcPr>
            <w:tcW w:w="768" w:type="pct"/>
            <w:vAlign w:val="center"/>
          </w:tcPr>
          <w:p w14:paraId="757771B4" w14:textId="77777777" w:rsidR="00190B51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 w:rsidRPr="00195236">
              <w:rPr>
                <w:rFonts w:cstheme="minorHAnsi"/>
                <w:sz w:val="15"/>
                <w:szCs w:val="15"/>
              </w:rPr>
              <w:t xml:space="preserve">İş </w:t>
            </w:r>
            <w:r>
              <w:rPr>
                <w:rFonts w:cstheme="minorHAnsi"/>
                <w:sz w:val="15"/>
                <w:szCs w:val="15"/>
              </w:rPr>
              <w:t>v</w:t>
            </w:r>
            <w:r w:rsidRPr="00195236">
              <w:rPr>
                <w:rFonts w:cstheme="minorHAnsi"/>
                <w:sz w:val="15"/>
                <w:szCs w:val="15"/>
              </w:rPr>
              <w:t>e Sosyal Güvenlik Hukuku</w:t>
            </w:r>
          </w:p>
          <w:p w14:paraId="54AEB68D" w14:textId="0251FB35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25" w:type="pct"/>
            <w:vAlign w:val="center"/>
          </w:tcPr>
          <w:p w14:paraId="4D9E1A43" w14:textId="1044C0A7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7</w:t>
            </w:r>
          </w:p>
        </w:tc>
        <w:tc>
          <w:tcPr>
            <w:tcW w:w="682" w:type="pct"/>
            <w:vAlign w:val="center"/>
          </w:tcPr>
          <w:p w14:paraId="06DA02D9" w14:textId="77777777" w:rsidR="00190B51" w:rsidRDefault="00190B51" w:rsidP="00190B5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ektörel </w:t>
            </w:r>
            <w:proofErr w:type="spellStart"/>
            <w:r>
              <w:rPr>
                <w:rFonts w:cstheme="minorHAnsi"/>
                <w:sz w:val="16"/>
                <w:szCs w:val="16"/>
              </w:rPr>
              <w:t>İsg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 Uygulamaları</w:t>
            </w:r>
          </w:p>
          <w:p w14:paraId="66CDA8AF" w14:textId="74ABE950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29" w:type="pct"/>
            <w:vAlign w:val="center"/>
          </w:tcPr>
          <w:p w14:paraId="7ACD3C27" w14:textId="0222A1E5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 w:rsidRPr="00155402">
              <w:rPr>
                <w:sz w:val="15"/>
                <w:szCs w:val="15"/>
              </w:rPr>
              <w:t>ED-Z-7</w:t>
            </w:r>
          </w:p>
        </w:tc>
        <w:tc>
          <w:tcPr>
            <w:tcW w:w="6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81CAC" w14:textId="77777777" w:rsidR="00190B51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Kayıt ve Raporlama</w:t>
            </w:r>
          </w:p>
          <w:p w14:paraId="72651764" w14:textId="4590F097" w:rsidR="00190B51" w:rsidRPr="00D46F70" w:rsidRDefault="00190B51" w:rsidP="00190B51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29" w:type="pct"/>
            <w:vAlign w:val="center"/>
          </w:tcPr>
          <w:p w14:paraId="2B3F5D27" w14:textId="39B46D1B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7</w:t>
            </w:r>
          </w:p>
        </w:tc>
        <w:tc>
          <w:tcPr>
            <w:tcW w:w="733" w:type="pct"/>
            <w:vAlign w:val="center"/>
          </w:tcPr>
          <w:p w14:paraId="38E56487" w14:textId="74F5F7F9" w:rsidR="00190B51" w:rsidRPr="0013562D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38" w:type="pct"/>
            <w:vAlign w:val="center"/>
          </w:tcPr>
          <w:p w14:paraId="534E7432" w14:textId="19D2629B" w:rsidR="00190B51" w:rsidRPr="00D46F70" w:rsidRDefault="00190B51" w:rsidP="00190B5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190B51" w:rsidRPr="00D46F70" w14:paraId="44A39C6B" w14:textId="77777777" w:rsidTr="00190B51">
        <w:trPr>
          <w:trHeight w:val="504"/>
        </w:trPr>
        <w:tc>
          <w:tcPr>
            <w:tcW w:w="202" w:type="pct"/>
            <w:shd w:val="clear" w:color="auto" w:fill="D9D9D9" w:themeFill="background1" w:themeFillShade="D9"/>
            <w:vAlign w:val="center"/>
          </w:tcPr>
          <w:p w14:paraId="57FA35CF" w14:textId="77777777" w:rsidR="00190B51" w:rsidRPr="00D46F70" w:rsidRDefault="00190B51" w:rsidP="00190B51">
            <w:pPr>
              <w:tabs>
                <w:tab w:val="left" w:pos="4035"/>
              </w:tabs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11.40-12.25</w:t>
            </w:r>
          </w:p>
        </w:tc>
        <w:tc>
          <w:tcPr>
            <w:tcW w:w="781" w:type="pct"/>
            <w:vAlign w:val="center"/>
          </w:tcPr>
          <w:p w14:paraId="04B20275" w14:textId="77777777" w:rsidR="00190B51" w:rsidRDefault="00190B51" w:rsidP="00190B51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  <w:r w:rsidRPr="00A77F9C">
              <w:rPr>
                <w:rFonts w:cstheme="minorHAnsi"/>
                <w:color w:val="000000"/>
                <w:sz w:val="15"/>
                <w:szCs w:val="15"/>
              </w:rPr>
              <w:t xml:space="preserve">Yapı </w:t>
            </w:r>
            <w:r>
              <w:rPr>
                <w:rFonts w:cstheme="minorHAnsi"/>
                <w:color w:val="000000"/>
                <w:sz w:val="15"/>
                <w:szCs w:val="15"/>
              </w:rPr>
              <w:t>v</w:t>
            </w:r>
            <w:r w:rsidRPr="00A77F9C">
              <w:rPr>
                <w:rFonts w:cstheme="minorHAnsi"/>
                <w:color w:val="000000"/>
                <w:sz w:val="15"/>
                <w:szCs w:val="15"/>
              </w:rPr>
              <w:t xml:space="preserve">e Maden İşlerinde </w:t>
            </w:r>
            <w:proofErr w:type="spellStart"/>
            <w:r w:rsidRPr="00A77F9C">
              <w:rPr>
                <w:rFonts w:cstheme="minorHAnsi"/>
                <w:color w:val="000000"/>
                <w:sz w:val="15"/>
                <w:szCs w:val="15"/>
              </w:rPr>
              <w:t>İ</w:t>
            </w:r>
            <w:r>
              <w:rPr>
                <w:rFonts w:cstheme="minorHAnsi"/>
                <w:color w:val="000000"/>
                <w:sz w:val="15"/>
                <w:szCs w:val="15"/>
              </w:rPr>
              <w:t>sg</w:t>
            </w:r>
            <w:proofErr w:type="spellEnd"/>
          </w:p>
          <w:p w14:paraId="55A9E5EC" w14:textId="3C14FDD9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26" w:type="pct"/>
            <w:vAlign w:val="center"/>
          </w:tcPr>
          <w:p w14:paraId="71E67D1A" w14:textId="4DB7539F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7</w:t>
            </w:r>
          </w:p>
        </w:tc>
        <w:tc>
          <w:tcPr>
            <w:tcW w:w="768" w:type="pct"/>
            <w:vAlign w:val="center"/>
          </w:tcPr>
          <w:p w14:paraId="1E1EDAA0" w14:textId="77777777" w:rsidR="00190B51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 w:rsidRPr="00195236">
              <w:rPr>
                <w:rFonts w:cstheme="minorHAnsi"/>
                <w:sz w:val="15"/>
                <w:szCs w:val="15"/>
              </w:rPr>
              <w:t xml:space="preserve">İş </w:t>
            </w:r>
            <w:r>
              <w:rPr>
                <w:rFonts w:cstheme="minorHAnsi"/>
                <w:sz w:val="15"/>
                <w:szCs w:val="15"/>
              </w:rPr>
              <w:t>v</w:t>
            </w:r>
            <w:r w:rsidRPr="00195236">
              <w:rPr>
                <w:rFonts w:cstheme="minorHAnsi"/>
                <w:sz w:val="15"/>
                <w:szCs w:val="15"/>
              </w:rPr>
              <w:t>e Sosyal Güvenlik Hukuku</w:t>
            </w:r>
          </w:p>
          <w:p w14:paraId="325A3DA4" w14:textId="20B5F2B6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25" w:type="pct"/>
            <w:vAlign w:val="center"/>
          </w:tcPr>
          <w:p w14:paraId="4AFB8555" w14:textId="389F7F04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7</w:t>
            </w:r>
          </w:p>
        </w:tc>
        <w:tc>
          <w:tcPr>
            <w:tcW w:w="682" w:type="pct"/>
            <w:vAlign w:val="center"/>
          </w:tcPr>
          <w:p w14:paraId="05A97D2D" w14:textId="77777777" w:rsidR="00190B51" w:rsidRDefault="00190B51" w:rsidP="00190B5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ektörel </w:t>
            </w:r>
            <w:proofErr w:type="spellStart"/>
            <w:r>
              <w:rPr>
                <w:rFonts w:cstheme="minorHAnsi"/>
                <w:sz w:val="16"/>
                <w:szCs w:val="16"/>
              </w:rPr>
              <w:t>İsg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 Uygulamaları</w:t>
            </w:r>
          </w:p>
          <w:p w14:paraId="0D8956D1" w14:textId="5233D68E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29" w:type="pct"/>
            <w:vAlign w:val="center"/>
          </w:tcPr>
          <w:p w14:paraId="68D45575" w14:textId="29BAE0B1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 w:rsidRPr="00155402">
              <w:rPr>
                <w:sz w:val="15"/>
                <w:szCs w:val="15"/>
              </w:rPr>
              <w:t>ED-Z-7</w:t>
            </w:r>
          </w:p>
        </w:tc>
        <w:tc>
          <w:tcPr>
            <w:tcW w:w="687" w:type="pct"/>
            <w:vAlign w:val="center"/>
          </w:tcPr>
          <w:p w14:paraId="646A9F4E" w14:textId="77777777" w:rsidR="00190B51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Kayıt ve Raporlama</w:t>
            </w:r>
          </w:p>
          <w:p w14:paraId="77633364" w14:textId="696E53FE" w:rsidR="00190B51" w:rsidRPr="00D46F70" w:rsidRDefault="00190B51" w:rsidP="00190B51">
            <w:pPr>
              <w:jc w:val="center"/>
              <w:rPr>
                <w:rFonts w:cstheme="minorHAnsi"/>
                <w:color w:val="000000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29" w:type="pct"/>
            <w:vAlign w:val="center"/>
          </w:tcPr>
          <w:p w14:paraId="33B7857B" w14:textId="59CA81F1" w:rsidR="00190B51" w:rsidRPr="00D46F70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7</w:t>
            </w:r>
          </w:p>
        </w:tc>
        <w:tc>
          <w:tcPr>
            <w:tcW w:w="733" w:type="pct"/>
            <w:vAlign w:val="center"/>
          </w:tcPr>
          <w:p w14:paraId="228886CB" w14:textId="1C4D8610" w:rsidR="00190B51" w:rsidRPr="0013562D" w:rsidRDefault="00190B51" w:rsidP="00190B51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38" w:type="pct"/>
            <w:vAlign w:val="center"/>
          </w:tcPr>
          <w:p w14:paraId="6AA7DBAE" w14:textId="371D8443" w:rsidR="00190B51" w:rsidRPr="00D46F70" w:rsidRDefault="00190B51" w:rsidP="00190B5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E54E5" w:rsidRPr="00D46F70" w14:paraId="5D8D05F7" w14:textId="77777777" w:rsidTr="00190B51">
        <w:trPr>
          <w:trHeight w:val="671"/>
        </w:trPr>
        <w:tc>
          <w:tcPr>
            <w:tcW w:w="202" w:type="pct"/>
            <w:shd w:val="clear" w:color="auto" w:fill="D9D9D9" w:themeFill="background1" w:themeFillShade="D9"/>
            <w:vAlign w:val="center"/>
          </w:tcPr>
          <w:p w14:paraId="53B49886" w14:textId="77777777" w:rsidR="00BE54E5" w:rsidRPr="00D46F70" w:rsidRDefault="00BE54E5" w:rsidP="00BE54E5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2.35-13.20</w:t>
            </w:r>
          </w:p>
        </w:tc>
        <w:tc>
          <w:tcPr>
            <w:tcW w:w="781" w:type="pct"/>
            <w:vAlign w:val="center"/>
          </w:tcPr>
          <w:p w14:paraId="2094F471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 w:rsidRPr="00A77F9C">
              <w:rPr>
                <w:rFonts w:cstheme="minorHAnsi"/>
                <w:sz w:val="15"/>
                <w:szCs w:val="15"/>
              </w:rPr>
              <w:t xml:space="preserve">İş Kazaları </w:t>
            </w:r>
            <w:r>
              <w:rPr>
                <w:rFonts w:cstheme="minorHAnsi"/>
                <w:sz w:val="15"/>
                <w:szCs w:val="15"/>
              </w:rPr>
              <w:t>v</w:t>
            </w:r>
            <w:r w:rsidRPr="00A77F9C">
              <w:rPr>
                <w:rFonts w:cstheme="minorHAnsi"/>
                <w:sz w:val="15"/>
                <w:szCs w:val="15"/>
              </w:rPr>
              <w:t xml:space="preserve">e </w:t>
            </w:r>
            <w:proofErr w:type="spellStart"/>
            <w:r w:rsidRPr="00A77F9C">
              <w:rPr>
                <w:rFonts w:cstheme="minorHAnsi"/>
                <w:sz w:val="15"/>
                <w:szCs w:val="15"/>
              </w:rPr>
              <w:t>İsg’de</w:t>
            </w:r>
            <w:proofErr w:type="spellEnd"/>
            <w:r w:rsidRPr="00A77F9C">
              <w:rPr>
                <w:rFonts w:cstheme="minorHAnsi"/>
                <w:sz w:val="15"/>
                <w:szCs w:val="15"/>
              </w:rPr>
              <w:t xml:space="preserve"> Temel Ön</w:t>
            </w:r>
            <w:r>
              <w:rPr>
                <w:rFonts w:cstheme="minorHAnsi"/>
                <w:sz w:val="15"/>
                <w:szCs w:val="15"/>
              </w:rPr>
              <w:t>.</w:t>
            </w:r>
          </w:p>
          <w:p w14:paraId="51C72773" w14:textId="0D724C4D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 xml:space="preserve">Doç. </w:t>
            </w:r>
            <w:r w:rsidRPr="00BB7A0E">
              <w:rPr>
                <w:rFonts w:cstheme="minorHAnsi"/>
                <w:sz w:val="15"/>
                <w:szCs w:val="15"/>
              </w:rPr>
              <w:t>Dr. Yasemin BAYĞU</w:t>
            </w:r>
            <w:r>
              <w:rPr>
                <w:rFonts w:cstheme="minorHAnsi"/>
                <w:sz w:val="15"/>
                <w:szCs w:val="15"/>
              </w:rPr>
              <w:t xml:space="preserve"> YILDIZ</w:t>
            </w:r>
          </w:p>
        </w:tc>
        <w:tc>
          <w:tcPr>
            <w:tcW w:w="226" w:type="pct"/>
            <w:vAlign w:val="center"/>
          </w:tcPr>
          <w:p w14:paraId="60413FB7" w14:textId="74E5D0C1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7</w:t>
            </w:r>
          </w:p>
        </w:tc>
        <w:tc>
          <w:tcPr>
            <w:tcW w:w="768" w:type="pct"/>
            <w:vAlign w:val="center"/>
          </w:tcPr>
          <w:p w14:paraId="25C54CF2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LETMEDE MESLEKİ EĞİTİM</w:t>
            </w:r>
          </w:p>
          <w:p w14:paraId="3659F83E" w14:textId="4754A0D3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25" w:type="pct"/>
            <w:vAlign w:val="center"/>
          </w:tcPr>
          <w:p w14:paraId="34952C41" w14:textId="46031802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82" w:type="pct"/>
            <w:vAlign w:val="center"/>
          </w:tcPr>
          <w:p w14:paraId="75B13375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LETMEDE MESLEKİ EĞİTİM</w:t>
            </w:r>
          </w:p>
          <w:p w14:paraId="09D1AC68" w14:textId="2A0FFEC6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 xml:space="preserve">Doç. </w:t>
            </w:r>
            <w:r w:rsidRPr="00BB7A0E">
              <w:rPr>
                <w:rFonts w:cstheme="minorHAnsi"/>
                <w:sz w:val="15"/>
                <w:szCs w:val="15"/>
              </w:rPr>
              <w:t>Dr. Yasemin BAYĞU</w:t>
            </w:r>
            <w:r>
              <w:rPr>
                <w:rFonts w:cstheme="minorHAnsi"/>
                <w:sz w:val="15"/>
                <w:szCs w:val="15"/>
              </w:rPr>
              <w:t xml:space="preserve"> YILDIZ</w:t>
            </w:r>
          </w:p>
        </w:tc>
        <w:tc>
          <w:tcPr>
            <w:tcW w:w="229" w:type="pct"/>
            <w:vAlign w:val="center"/>
          </w:tcPr>
          <w:p w14:paraId="4BCFB5D2" w14:textId="510E2B3E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87" w:type="pct"/>
            <w:vAlign w:val="center"/>
          </w:tcPr>
          <w:p w14:paraId="32CA09AB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LETMEDE MESLEKİ EĞİTİM</w:t>
            </w:r>
          </w:p>
          <w:p w14:paraId="7A2CF237" w14:textId="6DAAE71E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29" w:type="pct"/>
            <w:vAlign w:val="center"/>
          </w:tcPr>
          <w:p w14:paraId="29551C32" w14:textId="2B0DC544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733" w:type="pct"/>
            <w:vAlign w:val="center"/>
          </w:tcPr>
          <w:p w14:paraId="41277983" w14:textId="1B36F7CE" w:rsidR="00BE54E5" w:rsidRPr="0013562D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38" w:type="pct"/>
            <w:vAlign w:val="center"/>
          </w:tcPr>
          <w:p w14:paraId="226D7E25" w14:textId="77777777" w:rsidR="00BE54E5" w:rsidRPr="00D46F70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E54E5" w:rsidRPr="00D46F70" w14:paraId="763798BB" w14:textId="77777777" w:rsidTr="00190B51">
        <w:tc>
          <w:tcPr>
            <w:tcW w:w="202" w:type="pct"/>
            <w:shd w:val="clear" w:color="auto" w:fill="D9D9D9" w:themeFill="background1" w:themeFillShade="D9"/>
            <w:vAlign w:val="center"/>
          </w:tcPr>
          <w:p w14:paraId="062ABB3C" w14:textId="77777777" w:rsidR="00BE54E5" w:rsidRPr="00D46F70" w:rsidRDefault="00BE54E5" w:rsidP="00BE54E5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3.30-14.15</w:t>
            </w:r>
          </w:p>
        </w:tc>
        <w:tc>
          <w:tcPr>
            <w:tcW w:w="781" w:type="pct"/>
            <w:tcBorders>
              <w:bottom w:val="single" w:sz="4" w:space="0" w:color="auto"/>
            </w:tcBorders>
            <w:vAlign w:val="center"/>
          </w:tcPr>
          <w:p w14:paraId="2F867174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 w:rsidRPr="00A77F9C">
              <w:rPr>
                <w:rFonts w:cstheme="minorHAnsi"/>
                <w:sz w:val="15"/>
                <w:szCs w:val="15"/>
              </w:rPr>
              <w:t xml:space="preserve">İş Kazaları </w:t>
            </w:r>
            <w:r>
              <w:rPr>
                <w:rFonts w:cstheme="minorHAnsi"/>
                <w:sz w:val="15"/>
                <w:szCs w:val="15"/>
              </w:rPr>
              <w:t>v</w:t>
            </w:r>
            <w:r w:rsidRPr="00A77F9C">
              <w:rPr>
                <w:rFonts w:cstheme="minorHAnsi"/>
                <w:sz w:val="15"/>
                <w:szCs w:val="15"/>
              </w:rPr>
              <w:t xml:space="preserve">e </w:t>
            </w:r>
            <w:proofErr w:type="spellStart"/>
            <w:r w:rsidRPr="00A77F9C">
              <w:rPr>
                <w:rFonts w:cstheme="minorHAnsi"/>
                <w:sz w:val="15"/>
                <w:szCs w:val="15"/>
              </w:rPr>
              <w:t>İsg’de</w:t>
            </w:r>
            <w:proofErr w:type="spellEnd"/>
            <w:r w:rsidRPr="00A77F9C">
              <w:rPr>
                <w:rFonts w:cstheme="minorHAnsi"/>
                <w:sz w:val="15"/>
                <w:szCs w:val="15"/>
              </w:rPr>
              <w:t xml:space="preserve"> Temel Ön</w:t>
            </w:r>
            <w:r>
              <w:rPr>
                <w:rFonts w:cstheme="minorHAnsi"/>
                <w:sz w:val="15"/>
                <w:szCs w:val="15"/>
              </w:rPr>
              <w:t>.</w:t>
            </w:r>
          </w:p>
          <w:p w14:paraId="15A34F08" w14:textId="53BB3400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 xml:space="preserve">Doç. </w:t>
            </w:r>
            <w:r w:rsidRPr="00BB7A0E">
              <w:rPr>
                <w:rFonts w:cstheme="minorHAnsi"/>
                <w:sz w:val="15"/>
                <w:szCs w:val="15"/>
              </w:rPr>
              <w:t>Dr. Yasemin BAYĞU</w:t>
            </w:r>
            <w:r>
              <w:rPr>
                <w:rFonts w:cstheme="minorHAnsi"/>
                <w:sz w:val="15"/>
                <w:szCs w:val="15"/>
              </w:rPr>
              <w:t xml:space="preserve"> YILDIZ</w:t>
            </w:r>
          </w:p>
        </w:tc>
        <w:tc>
          <w:tcPr>
            <w:tcW w:w="226" w:type="pct"/>
            <w:vAlign w:val="center"/>
          </w:tcPr>
          <w:p w14:paraId="351BA6B8" w14:textId="4FC6BB11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sz w:val="15"/>
                <w:szCs w:val="15"/>
              </w:rPr>
              <w:t>ED-Z-7</w:t>
            </w:r>
          </w:p>
        </w:tc>
        <w:tc>
          <w:tcPr>
            <w:tcW w:w="768" w:type="pct"/>
            <w:vAlign w:val="center"/>
          </w:tcPr>
          <w:p w14:paraId="21AB9E11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LETMEDE MESLEKİ EĞİTİM</w:t>
            </w:r>
          </w:p>
          <w:p w14:paraId="6FD0F55B" w14:textId="4FDBA4FA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25" w:type="pct"/>
            <w:vAlign w:val="center"/>
          </w:tcPr>
          <w:p w14:paraId="3E618E9C" w14:textId="5DF0DAE4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82" w:type="pct"/>
            <w:vAlign w:val="center"/>
          </w:tcPr>
          <w:p w14:paraId="42ADC1BA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LETMEDE MESLEKİ EĞİTİM</w:t>
            </w:r>
          </w:p>
          <w:p w14:paraId="47FE1E29" w14:textId="1EEDE792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 xml:space="preserve">Doç. </w:t>
            </w:r>
            <w:r w:rsidRPr="00BB7A0E">
              <w:rPr>
                <w:rFonts w:cstheme="minorHAnsi"/>
                <w:sz w:val="15"/>
                <w:szCs w:val="15"/>
              </w:rPr>
              <w:t>Dr. Yasemin BAYĞU</w:t>
            </w:r>
            <w:r>
              <w:rPr>
                <w:rFonts w:cstheme="minorHAnsi"/>
                <w:sz w:val="15"/>
                <w:szCs w:val="15"/>
              </w:rPr>
              <w:t xml:space="preserve"> YILDIZ</w:t>
            </w:r>
          </w:p>
        </w:tc>
        <w:tc>
          <w:tcPr>
            <w:tcW w:w="229" w:type="pct"/>
            <w:vAlign w:val="center"/>
          </w:tcPr>
          <w:p w14:paraId="7AD7F178" w14:textId="6CA6FE12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87" w:type="pct"/>
            <w:vAlign w:val="center"/>
          </w:tcPr>
          <w:p w14:paraId="0BE1C329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LETMEDE MESLEKİ EĞİTİM</w:t>
            </w:r>
          </w:p>
          <w:p w14:paraId="3C3C41E6" w14:textId="50716CA6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29" w:type="pct"/>
            <w:vAlign w:val="center"/>
          </w:tcPr>
          <w:p w14:paraId="6EB8D5BD" w14:textId="12EDF9EE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733" w:type="pct"/>
            <w:vAlign w:val="center"/>
          </w:tcPr>
          <w:p w14:paraId="43ECB4E9" w14:textId="4D871FC7" w:rsidR="00BE54E5" w:rsidRPr="0013562D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38" w:type="pct"/>
            <w:vAlign w:val="center"/>
          </w:tcPr>
          <w:p w14:paraId="6AE53538" w14:textId="77777777" w:rsidR="00BE54E5" w:rsidRPr="00D46F70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E54E5" w:rsidRPr="00D46F70" w14:paraId="7F460EBB" w14:textId="77777777" w:rsidTr="00190B51">
        <w:tc>
          <w:tcPr>
            <w:tcW w:w="202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EB33A5" w14:textId="77777777" w:rsidR="00BE54E5" w:rsidRPr="00D46F70" w:rsidRDefault="00BE54E5" w:rsidP="00BE54E5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4.25-15.10</w:t>
            </w:r>
          </w:p>
        </w:tc>
        <w:tc>
          <w:tcPr>
            <w:tcW w:w="781" w:type="pct"/>
            <w:tcBorders>
              <w:bottom w:val="single" w:sz="4" w:space="0" w:color="auto"/>
            </w:tcBorders>
            <w:vAlign w:val="center"/>
          </w:tcPr>
          <w:p w14:paraId="6D062488" w14:textId="1432F3FD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26" w:type="pct"/>
            <w:vAlign w:val="center"/>
          </w:tcPr>
          <w:p w14:paraId="1FB457CA" w14:textId="4C632FF0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768" w:type="pct"/>
            <w:tcBorders>
              <w:bottom w:val="single" w:sz="4" w:space="0" w:color="auto"/>
            </w:tcBorders>
            <w:vAlign w:val="center"/>
          </w:tcPr>
          <w:p w14:paraId="3854EA81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LETMEDE MESLEKİ EĞİTİM</w:t>
            </w:r>
          </w:p>
          <w:p w14:paraId="4F474FBF" w14:textId="2CB52EFB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25" w:type="pct"/>
            <w:vAlign w:val="center"/>
          </w:tcPr>
          <w:p w14:paraId="7DCB20D5" w14:textId="7C0A3457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82" w:type="pct"/>
            <w:tcBorders>
              <w:bottom w:val="single" w:sz="4" w:space="0" w:color="auto"/>
            </w:tcBorders>
            <w:vAlign w:val="center"/>
          </w:tcPr>
          <w:p w14:paraId="27D98E34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LETMEDE MESLEKİ EĞİTİM</w:t>
            </w:r>
          </w:p>
          <w:p w14:paraId="4178392F" w14:textId="60312347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 xml:space="preserve">Doç. </w:t>
            </w:r>
            <w:r w:rsidRPr="00BB7A0E">
              <w:rPr>
                <w:rFonts w:cstheme="minorHAnsi"/>
                <w:sz w:val="15"/>
                <w:szCs w:val="15"/>
              </w:rPr>
              <w:t>Dr. Yasemin BAYĞU</w:t>
            </w:r>
            <w:r>
              <w:rPr>
                <w:rFonts w:cstheme="minorHAnsi"/>
                <w:sz w:val="15"/>
                <w:szCs w:val="15"/>
              </w:rPr>
              <w:t xml:space="preserve"> YILDIZ</w:t>
            </w:r>
          </w:p>
        </w:tc>
        <w:tc>
          <w:tcPr>
            <w:tcW w:w="229" w:type="pct"/>
            <w:vAlign w:val="center"/>
          </w:tcPr>
          <w:p w14:paraId="3C3689BB" w14:textId="5F599DDB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87" w:type="pct"/>
            <w:vAlign w:val="center"/>
          </w:tcPr>
          <w:p w14:paraId="6F08ADCB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LETMEDE MESLEKİ EĞİTİM</w:t>
            </w:r>
          </w:p>
          <w:p w14:paraId="4881CF38" w14:textId="2A61F4CC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29" w:type="pct"/>
            <w:vAlign w:val="center"/>
          </w:tcPr>
          <w:p w14:paraId="36F76160" w14:textId="223CCEC1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733" w:type="pct"/>
            <w:tcBorders>
              <w:bottom w:val="single" w:sz="4" w:space="0" w:color="auto"/>
            </w:tcBorders>
            <w:vAlign w:val="center"/>
          </w:tcPr>
          <w:p w14:paraId="4B5F6509" w14:textId="6073977A" w:rsidR="00BE54E5" w:rsidRPr="0013562D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4C536DBE" w14:textId="77777777" w:rsidR="00BE54E5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5B3D6D9" w14:textId="37A5E678" w:rsidR="00BE54E5" w:rsidRPr="00D46F70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E54E5" w:rsidRPr="00D46F70" w14:paraId="4B3D2FD1" w14:textId="77777777" w:rsidTr="00190B51">
        <w:trPr>
          <w:trHeight w:val="478"/>
        </w:trPr>
        <w:tc>
          <w:tcPr>
            <w:tcW w:w="202" w:type="pct"/>
            <w:shd w:val="clear" w:color="auto" w:fill="D9D9D9" w:themeFill="background1" w:themeFillShade="D9"/>
            <w:vAlign w:val="center"/>
          </w:tcPr>
          <w:p w14:paraId="2E91C914" w14:textId="77777777" w:rsidR="00BE54E5" w:rsidRPr="00D46F70" w:rsidRDefault="00BE54E5" w:rsidP="00BE54E5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5.20-16.05</w:t>
            </w:r>
          </w:p>
        </w:tc>
        <w:tc>
          <w:tcPr>
            <w:tcW w:w="781" w:type="pct"/>
            <w:vAlign w:val="center"/>
          </w:tcPr>
          <w:p w14:paraId="29DBC169" w14:textId="5E7985F2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26" w:type="pct"/>
            <w:vAlign w:val="center"/>
          </w:tcPr>
          <w:p w14:paraId="6E979502" w14:textId="2C65F520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768" w:type="pct"/>
            <w:vAlign w:val="center"/>
          </w:tcPr>
          <w:p w14:paraId="3DD81E0A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LETMEDE MESLEKİ EĞİTİM</w:t>
            </w:r>
          </w:p>
          <w:p w14:paraId="483C72F3" w14:textId="27052AB8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25" w:type="pct"/>
            <w:vAlign w:val="center"/>
          </w:tcPr>
          <w:p w14:paraId="5212AC9E" w14:textId="7FDF1EA7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82" w:type="pct"/>
            <w:tcBorders>
              <w:bottom w:val="single" w:sz="4" w:space="0" w:color="auto"/>
            </w:tcBorders>
            <w:vAlign w:val="center"/>
          </w:tcPr>
          <w:p w14:paraId="58233215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LETMEDE MESLEKİ EĞİTİM</w:t>
            </w:r>
          </w:p>
          <w:p w14:paraId="594540EB" w14:textId="77777777" w:rsidR="00BE54E5" w:rsidRPr="0013562D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 xml:space="preserve">Doç. </w:t>
            </w:r>
            <w:r w:rsidRPr="00BB7A0E">
              <w:rPr>
                <w:rFonts w:cstheme="minorHAnsi"/>
                <w:sz w:val="15"/>
                <w:szCs w:val="15"/>
              </w:rPr>
              <w:t>Dr. Yasemin BAYĞU</w:t>
            </w:r>
            <w:r>
              <w:rPr>
                <w:rFonts w:cstheme="minorHAnsi"/>
                <w:sz w:val="15"/>
                <w:szCs w:val="15"/>
              </w:rPr>
              <w:t xml:space="preserve"> YILDIZ</w:t>
            </w:r>
          </w:p>
          <w:p w14:paraId="71ED229D" w14:textId="75DBCF76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29" w:type="pct"/>
            <w:vAlign w:val="center"/>
          </w:tcPr>
          <w:p w14:paraId="3155CE22" w14:textId="099E48C0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687" w:type="pct"/>
            <w:vAlign w:val="center"/>
          </w:tcPr>
          <w:p w14:paraId="3B0043E6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LETMEDE MESLEKİ EĞİTİM</w:t>
            </w:r>
          </w:p>
          <w:p w14:paraId="5EEBF4A6" w14:textId="0AF8FD72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29" w:type="pct"/>
            <w:vAlign w:val="center"/>
          </w:tcPr>
          <w:p w14:paraId="1D156617" w14:textId="11D48939" w:rsidR="00BE54E5" w:rsidRPr="00D46F70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733" w:type="pct"/>
            <w:vAlign w:val="center"/>
          </w:tcPr>
          <w:p w14:paraId="58FA3567" w14:textId="7972AFE6" w:rsidR="00BE54E5" w:rsidRPr="00D46F70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8" w:type="pct"/>
            <w:vAlign w:val="center"/>
          </w:tcPr>
          <w:p w14:paraId="11DFA157" w14:textId="69799C6B" w:rsidR="00BE54E5" w:rsidRPr="00D46F70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E54E5" w:rsidRPr="00D46F70" w14:paraId="0021CFD2" w14:textId="77777777" w:rsidTr="00190B51">
        <w:tc>
          <w:tcPr>
            <w:tcW w:w="202" w:type="pct"/>
            <w:shd w:val="clear" w:color="auto" w:fill="D9D9D9" w:themeFill="background1" w:themeFillShade="D9"/>
            <w:vAlign w:val="center"/>
          </w:tcPr>
          <w:p w14:paraId="05603B06" w14:textId="77777777" w:rsidR="00BE54E5" w:rsidRPr="00D46F70" w:rsidRDefault="00BE54E5" w:rsidP="00BE54E5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6.10-16.55</w:t>
            </w:r>
          </w:p>
        </w:tc>
        <w:tc>
          <w:tcPr>
            <w:tcW w:w="781" w:type="pct"/>
            <w:vAlign w:val="center"/>
          </w:tcPr>
          <w:p w14:paraId="57C4FD57" w14:textId="2C410733" w:rsidR="00BE54E5" w:rsidRPr="00D46F70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26" w:type="pct"/>
            <w:vAlign w:val="center"/>
          </w:tcPr>
          <w:p w14:paraId="3B37DA3B" w14:textId="764E1322" w:rsidR="00BE54E5" w:rsidRPr="00D46F70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68" w:type="pct"/>
            <w:vAlign w:val="center"/>
          </w:tcPr>
          <w:p w14:paraId="0C449A75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LETMEDE MESLEKİ EĞİTİM</w:t>
            </w:r>
          </w:p>
          <w:p w14:paraId="68BBEB4A" w14:textId="3EE6242A" w:rsidR="00BE54E5" w:rsidRPr="00D46F70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color w:val="000000"/>
                <w:sz w:val="15"/>
                <w:szCs w:val="15"/>
              </w:rPr>
              <w:t>Öğr. Gör. Gürol UNCU</w:t>
            </w:r>
          </w:p>
        </w:tc>
        <w:tc>
          <w:tcPr>
            <w:tcW w:w="225" w:type="pct"/>
            <w:vAlign w:val="center"/>
          </w:tcPr>
          <w:p w14:paraId="0C3E5844" w14:textId="14F53D5E" w:rsidR="00BE54E5" w:rsidRPr="00D46F70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82" w:type="pct"/>
            <w:vAlign w:val="center"/>
          </w:tcPr>
          <w:p w14:paraId="50D869C9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LETMEDE MESLEKİ EĞİTİM</w:t>
            </w:r>
          </w:p>
          <w:p w14:paraId="4ECCEF23" w14:textId="195F2BDF" w:rsidR="00BE54E5" w:rsidRPr="00D46F70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5"/>
                <w:szCs w:val="15"/>
              </w:rPr>
              <w:t xml:space="preserve">Doç. </w:t>
            </w:r>
            <w:r w:rsidRPr="00BB7A0E">
              <w:rPr>
                <w:rFonts w:cstheme="minorHAnsi"/>
                <w:sz w:val="15"/>
                <w:szCs w:val="15"/>
              </w:rPr>
              <w:t>Dr. Yasemin BAYĞU</w:t>
            </w:r>
            <w:r>
              <w:rPr>
                <w:rFonts w:cstheme="minorHAnsi"/>
                <w:sz w:val="15"/>
                <w:szCs w:val="15"/>
              </w:rPr>
              <w:t xml:space="preserve"> YILDIZ</w:t>
            </w:r>
          </w:p>
        </w:tc>
        <w:tc>
          <w:tcPr>
            <w:tcW w:w="229" w:type="pct"/>
            <w:vAlign w:val="center"/>
          </w:tcPr>
          <w:p w14:paraId="26FEE1AA" w14:textId="6FDED056" w:rsidR="00BE54E5" w:rsidRPr="00D46F70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87" w:type="pct"/>
            <w:vAlign w:val="center"/>
          </w:tcPr>
          <w:p w14:paraId="1439B1D6" w14:textId="77777777" w:rsidR="00BE54E5" w:rsidRDefault="00BE54E5" w:rsidP="00BE54E5">
            <w:pPr>
              <w:jc w:val="center"/>
              <w:rPr>
                <w:rFonts w:cstheme="minorHAnsi"/>
                <w:sz w:val="15"/>
                <w:szCs w:val="15"/>
              </w:rPr>
            </w:pPr>
            <w:r>
              <w:rPr>
                <w:rFonts w:cstheme="minorHAnsi"/>
                <w:sz w:val="15"/>
                <w:szCs w:val="15"/>
              </w:rPr>
              <w:t>İŞLETMEDE MESLEKİ EĞİTİM</w:t>
            </w:r>
          </w:p>
          <w:p w14:paraId="1B240955" w14:textId="0D1FAEE5" w:rsidR="00BE54E5" w:rsidRPr="00D46F70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C51A1">
              <w:rPr>
                <w:rFonts w:cstheme="minorHAnsi"/>
                <w:sz w:val="15"/>
                <w:szCs w:val="15"/>
              </w:rPr>
              <w:t>Öğr. Gör. Kerim KONUKMAN</w:t>
            </w:r>
          </w:p>
        </w:tc>
        <w:tc>
          <w:tcPr>
            <w:tcW w:w="229" w:type="pct"/>
            <w:vAlign w:val="center"/>
          </w:tcPr>
          <w:p w14:paraId="5086BBCC" w14:textId="21A111A5" w:rsidR="00BE54E5" w:rsidRPr="00D46F70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33" w:type="pct"/>
            <w:vAlign w:val="center"/>
          </w:tcPr>
          <w:p w14:paraId="5BDF6A9B" w14:textId="1FC6356A" w:rsidR="00BE54E5" w:rsidRPr="00D46F70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8" w:type="pct"/>
            <w:vAlign w:val="center"/>
          </w:tcPr>
          <w:p w14:paraId="2509B2EC" w14:textId="3FD3147F" w:rsidR="00BE54E5" w:rsidRPr="00D46F70" w:rsidRDefault="00BE54E5" w:rsidP="00BE54E5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</w:tbl>
    <w:p w14:paraId="373CD374" w14:textId="77777777" w:rsidR="007558E7" w:rsidRDefault="007558E7" w:rsidP="00337C09"/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3"/>
        <w:gridCol w:w="5125"/>
        <w:gridCol w:w="5140"/>
      </w:tblGrid>
      <w:tr w:rsidR="00F05E18" w14:paraId="5CEE5F84" w14:textId="77777777" w:rsidTr="00A42EC7">
        <w:tc>
          <w:tcPr>
            <w:tcW w:w="5179" w:type="dxa"/>
          </w:tcPr>
          <w:p w14:paraId="3388E946" w14:textId="77777777" w:rsidR="00F05E18" w:rsidRPr="008F1F17" w:rsidRDefault="00F05E18" w:rsidP="00F05E18">
            <w:pPr>
              <w:jc w:val="center"/>
              <w:rPr>
                <w:b/>
              </w:rPr>
            </w:pPr>
            <w:r w:rsidRPr="008F1F17">
              <w:rPr>
                <w:b/>
              </w:rPr>
              <w:t>BÖLÜM BAŞKANI</w:t>
            </w:r>
          </w:p>
          <w:p w14:paraId="2669FDFE" w14:textId="241828F5" w:rsidR="00F05E18" w:rsidRDefault="005962D8" w:rsidP="00F05E18">
            <w:pPr>
              <w:jc w:val="center"/>
            </w:pPr>
            <w:r>
              <w:t>Doç. Dr. Yasemin BAYĞU YILDIZ</w:t>
            </w:r>
          </w:p>
        </w:tc>
        <w:tc>
          <w:tcPr>
            <w:tcW w:w="5179" w:type="dxa"/>
          </w:tcPr>
          <w:p w14:paraId="4B41D1C3" w14:textId="77777777" w:rsidR="00F05E18" w:rsidRDefault="00F05E18" w:rsidP="00337C09"/>
        </w:tc>
        <w:tc>
          <w:tcPr>
            <w:tcW w:w="5180" w:type="dxa"/>
          </w:tcPr>
          <w:p w14:paraId="7809FC65" w14:textId="77777777" w:rsidR="000E1E9B" w:rsidRPr="000E1E9B" w:rsidRDefault="000E1E9B" w:rsidP="000E1E9B">
            <w:pPr>
              <w:jc w:val="center"/>
              <w:rPr>
                <w:bCs/>
              </w:rPr>
            </w:pPr>
            <w:r w:rsidRPr="000E1E9B">
              <w:rPr>
                <w:bCs/>
              </w:rPr>
              <w:t>MÜDÜR</w:t>
            </w:r>
          </w:p>
          <w:p w14:paraId="580F459C" w14:textId="32249BB7" w:rsidR="00F05E18" w:rsidRDefault="000E1E9B" w:rsidP="000E1E9B">
            <w:pPr>
              <w:jc w:val="center"/>
            </w:pPr>
            <w:r w:rsidRPr="000E1E9B">
              <w:rPr>
                <w:bCs/>
              </w:rPr>
              <w:t>Dr. Öğr. Üyesi Mehmet Ulaş KOYUNCUĞLU</w:t>
            </w:r>
          </w:p>
        </w:tc>
      </w:tr>
    </w:tbl>
    <w:p w14:paraId="3FD32FBB" w14:textId="77777777" w:rsidR="00F05E18" w:rsidRDefault="00F05E18" w:rsidP="00337C09"/>
    <w:sectPr w:rsidR="00F05E18" w:rsidSect="00960D8C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TM3MjK3NLcwMLRQ0lEKTi0uzszPAykwrAUA4I7N0iwAAAA="/>
  </w:docVars>
  <w:rsids>
    <w:rsidRoot w:val="00000299"/>
    <w:rsid w:val="00000299"/>
    <w:rsid w:val="00006D0C"/>
    <w:rsid w:val="00016834"/>
    <w:rsid w:val="000251AC"/>
    <w:rsid w:val="00071969"/>
    <w:rsid w:val="00082CB4"/>
    <w:rsid w:val="00084ED8"/>
    <w:rsid w:val="00086F04"/>
    <w:rsid w:val="000E1E9B"/>
    <w:rsid w:val="000E63ED"/>
    <w:rsid w:val="00105286"/>
    <w:rsid w:val="00114099"/>
    <w:rsid w:val="0013562D"/>
    <w:rsid w:val="00153E39"/>
    <w:rsid w:val="00155402"/>
    <w:rsid w:val="00184416"/>
    <w:rsid w:val="00190B51"/>
    <w:rsid w:val="00195236"/>
    <w:rsid w:val="001B40EC"/>
    <w:rsid w:val="001B4E9E"/>
    <w:rsid w:val="001B5A64"/>
    <w:rsid w:val="001C5486"/>
    <w:rsid w:val="001D3924"/>
    <w:rsid w:val="001F5E03"/>
    <w:rsid w:val="00222623"/>
    <w:rsid w:val="002773F1"/>
    <w:rsid w:val="002A49E3"/>
    <w:rsid w:val="002B24C0"/>
    <w:rsid w:val="002E6998"/>
    <w:rsid w:val="002F1F01"/>
    <w:rsid w:val="00312FE2"/>
    <w:rsid w:val="00313466"/>
    <w:rsid w:val="00314394"/>
    <w:rsid w:val="00337C09"/>
    <w:rsid w:val="00374835"/>
    <w:rsid w:val="00377E41"/>
    <w:rsid w:val="003B3A79"/>
    <w:rsid w:val="003C0988"/>
    <w:rsid w:val="003D01BF"/>
    <w:rsid w:val="003D1F2E"/>
    <w:rsid w:val="003E4610"/>
    <w:rsid w:val="00445B79"/>
    <w:rsid w:val="00476F56"/>
    <w:rsid w:val="0049757A"/>
    <w:rsid w:val="004B0E70"/>
    <w:rsid w:val="004B3CE0"/>
    <w:rsid w:val="004B52A2"/>
    <w:rsid w:val="004D0C90"/>
    <w:rsid w:val="004D132A"/>
    <w:rsid w:val="004E25B2"/>
    <w:rsid w:val="005002A4"/>
    <w:rsid w:val="0054401D"/>
    <w:rsid w:val="0055206E"/>
    <w:rsid w:val="0055772E"/>
    <w:rsid w:val="00561FBF"/>
    <w:rsid w:val="00566427"/>
    <w:rsid w:val="00574A2C"/>
    <w:rsid w:val="0059324A"/>
    <w:rsid w:val="005962D8"/>
    <w:rsid w:val="005B1658"/>
    <w:rsid w:val="005B5151"/>
    <w:rsid w:val="005C51A1"/>
    <w:rsid w:val="005C7CE3"/>
    <w:rsid w:val="005F0AA7"/>
    <w:rsid w:val="00612773"/>
    <w:rsid w:val="0061727E"/>
    <w:rsid w:val="006252F4"/>
    <w:rsid w:val="00645DB6"/>
    <w:rsid w:val="00657D97"/>
    <w:rsid w:val="006730BE"/>
    <w:rsid w:val="006C20CA"/>
    <w:rsid w:val="006E65B0"/>
    <w:rsid w:val="006F50F7"/>
    <w:rsid w:val="0074758F"/>
    <w:rsid w:val="007558E7"/>
    <w:rsid w:val="007578EA"/>
    <w:rsid w:val="007A756B"/>
    <w:rsid w:val="007F5EF9"/>
    <w:rsid w:val="00821D33"/>
    <w:rsid w:val="008260E3"/>
    <w:rsid w:val="00864366"/>
    <w:rsid w:val="008913EF"/>
    <w:rsid w:val="008B29FF"/>
    <w:rsid w:val="008F1F17"/>
    <w:rsid w:val="00900EE4"/>
    <w:rsid w:val="0090380D"/>
    <w:rsid w:val="009062AD"/>
    <w:rsid w:val="0091079B"/>
    <w:rsid w:val="0093086F"/>
    <w:rsid w:val="009515D8"/>
    <w:rsid w:val="00960D8C"/>
    <w:rsid w:val="009837DA"/>
    <w:rsid w:val="009A0EF4"/>
    <w:rsid w:val="009C2652"/>
    <w:rsid w:val="009C583A"/>
    <w:rsid w:val="009D0F2A"/>
    <w:rsid w:val="009D36A5"/>
    <w:rsid w:val="009E4FA1"/>
    <w:rsid w:val="009E7D11"/>
    <w:rsid w:val="009F1F45"/>
    <w:rsid w:val="00A10200"/>
    <w:rsid w:val="00A42EC7"/>
    <w:rsid w:val="00A52941"/>
    <w:rsid w:val="00A54203"/>
    <w:rsid w:val="00A73999"/>
    <w:rsid w:val="00A77F9C"/>
    <w:rsid w:val="00A97CE6"/>
    <w:rsid w:val="00B17598"/>
    <w:rsid w:val="00B343B2"/>
    <w:rsid w:val="00B41791"/>
    <w:rsid w:val="00B46F76"/>
    <w:rsid w:val="00B73C3E"/>
    <w:rsid w:val="00B95FCA"/>
    <w:rsid w:val="00B97D47"/>
    <w:rsid w:val="00BA33F7"/>
    <w:rsid w:val="00BB3345"/>
    <w:rsid w:val="00BB7A0E"/>
    <w:rsid w:val="00BD1658"/>
    <w:rsid w:val="00BE54E5"/>
    <w:rsid w:val="00BF762B"/>
    <w:rsid w:val="00C446C6"/>
    <w:rsid w:val="00C56BDF"/>
    <w:rsid w:val="00C6060E"/>
    <w:rsid w:val="00C823F3"/>
    <w:rsid w:val="00C82BB8"/>
    <w:rsid w:val="00C857F3"/>
    <w:rsid w:val="00C858C3"/>
    <w:rsid w:val="00C97F62"/>
    <w:rsid w:val="00CA326F"/>
    <w:rsid w:val="00D23B90"/>
    <w:rsid w:val="00D46F70"/>
    <w:rsid w:val="00D61F73"/>
    <w:rsid w:val="00DA18E8"/>
    <w:rsid w:val="00DA58EF"/>
    <w:rsid w:val="00DE4B7F"/>
    <w:rsid w:val="00E31075"/>
    <w:rsid w:val="00E662DA"/>
    <w:rsid w:val="00E80D91"/>
    <w:rsid w:val="00EE4B93"/>
    <w:rsid w:val="00F05E18"/>
    <w:rsid w:val="00F27146"/>
    <w:rsid w:val="00F31413"/>
    <w:rsid w:val="00F33AB5"/>
    <w:rsid w:val="00F360D7"/>
    <w:rsid w:val="00FB274F"/>
    <w:rsid w:val="00FD4946"/>
    <w:rsid w:val="00FF7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A326A0"/>
  <w15:docId w15:val="{530680DF-68A6-4FC1-872A-7EE83A1D7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140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45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5D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09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 Tıp Fakültesi</Company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Çağrı Çağırgan</cp:lastModifiedBy>
  <cp:revision>17</cp:revision>
  <cp:lastPrinted>2023-02-02T15:08:00Z</cp:lastPrinted>
  <dcterms:created xsi:type="dcterms:W3CDTF">2026-01-20T16:42:00Z</dcterms:created>
  <dcterms:modified xsi:type="dcterms:W3CDTF">2026-01-30T06:55:00Z</dcterms:modified>
</cp:coreProperties>
</file>